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75318C0A" w14:textId="7C0805ED" w:rsidR="00E63D9A" w:rsidRPr="000D62D8" w:rsidRDefault="00A35C56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Hateim Elagha 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(</w:t>
            </w:r>
            <w:r>
              <w:rPr>
                <w:bCs/>
                <w:color w:val="auto"/>
                <w:sz w:val="24"/>
                <w:szCs w:val="24"/>
              </w:rPr>
              <w:t>202104575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08D64E6D" w14:textId="0A077C87" w:rsidR="00E63D9A" w:rsidRPr="000D62D8" w:rsidRDefault="002759BB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Ahmad Almashhadani (202203014)</w:t>
            </w:r>
          </w:p>
          <w:p w14:paraId="208B6991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Cs/>
                <w:color w:val="auto"/>
                <w:sz w:val="24"/>
                <w:szCs w:val="24"/>
              </w:rPr>
              <w:t>Student3 full name (</w:t>
            </w:r>
            <w:proofErr w:type="spellStart"/>
            <w:r w:rsidRPr="000D62D8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511334F6" w14:textId="3A89ECA8" w:rsidR="00E63D9A" w:rsidRPr="000D62D8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  <w:hyperlink r:id="rId11" w:history="1">
              <w:r w:rsidR="002759BB" w:rsidRPr="00511EF4">
                <w:rPr>
                  <w:rStyle w:val="Hyperlink"/>
                  <w:bCs/>
                  <w:sz w:val="24"/>
                  <w:szCs w:val="24"/>
                </w:rPr>
                <w:t>ha2104575@student.qu.edu.qa</w:t>
              </w:r>
            </w:hyperlink>
            <w:r w:rsidRPr="000D62D8">
              <w:rPr>
                <w:bCs/>
                <w:color w:val="auto"/>
                <w:sz w:val="24"/>
                <w:szCs w:val="24"/>
              </w:rPr>
              <w:t>;</w:t>
            </w:r>
            <w:r w:rsidR="002759BB">
              <w:rPr>
                <w:bCs/>
                <w:color w:val="auto"/>
                <w:sz w:val="24"/>
                <w:szCs w:val="24"/>
              </w:rPr>
              <w:t xml:space="preserve"> </w:t>
            </w:r>
            <w:hyperlink r:id="rId12" w:history="1">
              <w:r w:rsidR="002759BB" w:rsidRPr="00511EF4">
                <w:rPr>
                  <w:rStyle w:val="Hyperlink"/>
                  <w:bCs/>
                  <w:sz w:val="24"/>
                  <w:szCs w:val="24"/>
                </w:rPr>
                <w:t>aa2203014@student.qu.edu.qa</w:t>
              </w:r>
            </w:hyperlink>
            <w:r w:rsidR="002759BB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0D62D8">
              <w:rPr>
                <w:bCs/>
                <w:color w:val="auto"/>
                <w:sz w:val="24"/>
                <w:szCs w:val="24"/>
              </w:rPr>
              <w:t>; student3@student.qu.edu.qa;</w:t>
            </w: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625792A0" w14:textId="686DCB16" w:rsidR="00E63D9A" w:rsidRPr="000D62D8" w:rsidRDefault="00E63D9A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0D62D8">
              <w:rPr>
                <w:sz w:val="28"/>
                <w:szCs w:val="28"/>
              </w:rPr>
              <w:t xml:space="preserve">Give a public link to </w:t>
            </w:r>
            <w:proofErr w:type="gramStart"/>
            <w:r w:rsidRPr="000D62D8">
              <w:rPr>
                <w:sz w:val="28"/>
                <w:szCs w:val="28"/>
              </w:rPr>
              <w:t>you</w:t>
            </w:r>
            <w:proofErr w:type="gramEnd"/>
            <w:r w:rsidRPr="000D62D8">
              <w:rPr>
                <w:sz w:val="28"/>
                <w:szCs w:val="28"/>
              </w:rPr>
              <w:t xml:space="preserve"> code </w:t>
            </w:r>
            <w:r w:rsidRPr="000D62D8">
              <w:rPr>
                <w:color w:val="FF0000"/>
                <w:sz w:val="28"/>
                <w:szCs w:val="28"/>
              </w:rPr>
              <w:t>(It is not acceptable to send codes by email)</w:t>
            </w:r>
          </w:p>
        </w:tc>
      </w:tr>
    </w:tbl>
    <w:p w14:paraId="75CD6D00" w14:textId="77777777" w:rsidR="00927546" w:rsidRDefault="00927546" w:rsidP="00F401D2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proofErr w:type="gramStart"/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  <w:proofErr w:type="gramEnd"/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="0026298F"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="0026298F"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64747AB0" w14:textId="497611DD" w:rsidR="00982D13" w:rsidRPr="00D0356C" w:rsidRDefault="00A35C56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(completed 100%)</w:t>
            </w:r>
          </w:p>
        </w:tc>
        <w:tc>
          <w:tcPr>
            <w:tcW w:w="2700" w:type="dxa"/>
          </w:tcPr>
          <w:p w14:paraId="6393AE9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719EE799" w14:textId="0A8FC401" w:rsidR="00982D13" w:rsidRPr="00D0356C" w:rsidRDefault="00A35C56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(completed 100%)</w:t>
            </w:r>
          </w:p>
        </w:tc>
        <w:tc>
          <w:tcPr>
            <w:tcW w:w="2700" w:type="dxa"/>
          </w:tcPr>
          <w:p w14:paraId="7827D06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72774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plication modeling (e.g.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1C412524" w14:textId="485F230B" w:rsidR="00982D13" w:rsidRPr="00D0356C" w:rsidRDefault="00A35C56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(completed 100%)</w:t>
            </w: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04D03E2F" w:rsidR="00982D13" w:rsidRPr="00D0356C" w:rsidRDefault="00A35C56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(completed 100%)</w:t>
            </w: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am work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quality. Contributions of team members -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3806EB0A" w14:textId="43EE34BD" w:rsidR="00982D13" w:rsidRDefault="00A35C56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(completed 100%)</w:t>
            </w: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oject report – description of the implemented app, what is implemented, what is missed</w:t>
            </w: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..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6615D68C" w14:textId="246A222F" w:rsidR="00982D13" w:rsidRDefault="00A35C56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(completed 100%)</w:t>
            </w: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lose 40% of </w:t>
      </w:r>
      <w:proofErr w:type="gramStart"/>
      <w:r w:rsidRPr="006506C6">
        <w:rPr>
          <w:rFonts w:ascii="Times New Roman" w:hAnsi="Times New Roman" w:cs="Times New Roman"/>
        </w:rPr>
        <w:t>assigned</w:t>
      </w:r>
      <w:proofErr w:type="gramEnd"/>
      <w:r w:rsidRPr="006506C6">
        <w:rPr>
          <w:rFonts w:ascii="Times New Roman" w:hAnsi="Times New Roman" w:cs="Times New Roman"/>
        </w:rPr>
        <w:t xml:space="preserve">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 xml:space="preserve">[100-85]. You should work hard to and demonstrate the merits of your application to earn those </w:t>
      </w:r>
      <w:proofErr w:type="gramStart"/>
      <w:r w:rsidRPr="620DEA53">
        <w:rPr>
          <w:rFonts w:ascii="Times New Roman" w:hAnsi="Times New Roman" w:cs="Times New Roman"/>
          <w:b/>
          <w:bCs/>
        </w:rPr>
        <w:t>grades.+</w:t>
      </w:r>
      <w:proofErr w:type="gramEnd"/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205FB700" w14:textId="4A18B620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310FBAC6" w14:textId="77777777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273C504E" w14:textId="7CED2B51" w:rsidR="00C26509" w:rsidRDefault="00C26509" w:rsidP="00C26509"/>
    <w:p w14:paraId="31A3AD46" w14:textId="3B22968C" w:rsidR="00C26509" w:rsidRPr="00C26509" w:rsidRDefault="00364121" w:rsidP="00C26509">
      <w:r w:rsidRPr="00364121">
        <w:rPr>
          <w:highlight w:val="yellow"/>
        </w:rPr>
        <w:t>Give an overview of how your application works</w:t>
      </w:r>
    </w:p>
    <w:p w14:paraId="66ECE5D8" w14:textId="139EA13A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lastRenderedPageBreak/>
        <w:t>Application Design</w:t>
      </w:r>
    </w:p>
    <w:p w14:paraId="18A8CD0C" w14:textId="46245E41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2D9CABA6" w14:textId="5F489503" w:rsidR="00373D0A" w:rsidRPr="00373D0A" w:rsidRDefault="00373D0A" w:rsidP="00373D0A">
      <w:pPr>
        <w:ind w:left="1450"/>
      </w:pPr>
      <w:r>
        <w:rPr>
          <w:noProof/>
        </w:rPr>
        <w:drawing>
          <wp:inline distT="0" distB="0" distL="0" distR="0" wp14:anchorId="7A7130C9" wp14:editId="5CEF99BE">
            <wp:extent cx="3873699" cy="3397425"/>
            <wp:effectExtent l="0" t="0" r="0" b="0"/>
            <wp:docPr id="175248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4816" name="Picture 17524816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73699" cy="339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0E1AB0E" wp14:editId="74024757">
            <wp:extent cx="5664491" cy="4476980"/>
            <wp:effectExtent l="0" t="0" r="0" b="0"/>
            <wp:docPr id="161350573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3505737" name="Picture 1613505737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64491" cy="447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219D7BF" wp14:editId="024A3161">
            <wp:extent cx="3225966" cy="4426177"/>
            <wp:effectExtent l="0" t="0" r="0" b="0"/>
            <wp:docPr id="1913026123" name="Picture 18" descr="A diagram of a cours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3026123" name="Picture 18" descr="A diagram of a course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25966" cy="44261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6DB728" wp14:editId="765FCD88">
            <wp:extent cx="4800847" cy="3867349"/>
            <wp:effectExtent l="0" t="0" r="0" b="0"/>
            <wp:docPr id="1789771744" name="Picture 19" descr="A diagram of a usernam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9771744" name="Picture 19" descr="A diagram of a username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00847" cy="3867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899D40D" wp14:editId="37883463">
            <wp:extent cx="3683189" cy="4457929"/>
            <wp:effectExtent l="0" t="0" r="0" b="0"/>
            <wp:docPr id="1460651092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0651092" name="Picture 1460651092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83189" cy="4457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C479DB" wp14:editId="0E00A084">
            <wp:extent cx="3892750" cy="3867349"/>
            <wp:effectExtent l="0" t="0" r="0" b="0"/>
            <wp:docPr id="1708958308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8958308" name="Picture 21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92750" cy="3867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E48DE" w14:textId="1C6160CB" w:rsidR="00ED57D6" w:rsidRDefault="002759BB" w:rsidP="00373D0A">
      <w:pPr>
        <w:pStyle w:val="Heading1"/>
        <w:numPr>
          <w:ilvl w:val="1"/>
          <w:numId w:val="26"/>
        </w:numPr>
        <w:spacing w:before="240" w:after="120"/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7CF502AC" wp14:editId="06B88F29">
            <wp:simplePos x="0" y="0"/>
            <wp:positionH relativeFrom="margin">
              <wp:posOffset>408940</wp:posOffset>
            </wp:positionH>
            <wp:positionV relativeFrom="paragraph">
              <wp:posOffset>368300</wp:posOffset>
            </wp:positionV>
            <wp:extent cx="6038850" cy="3335655"/>
            <wp:effectExtent l="0" t="0" r="0" b="0"/>
            <wp:wrapSquare wrapText="bothSides"/>
            <wp:docPr id="102420537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4205379" name="Picture 3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038850" cy="3335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3573FC" w:rsidRPr="00400B37">
        <w:t>Entities</w:t>
      </w:r>
      <w:r w:rsidR="003573FC">
        <w:t xml:space="preserve"> class diagram</w:t>
      </w:r>
    </w:p>
    <w:p w14:paraId="47CB4332" w14:textId="28C714E1" w:rsidR="00ED57D6" w:rsidRPr="00ED57D6" w:rsidRDefault="00ED57D6" w:rsidP="00ED57D6">
      <w:pPr>
        <w:jc w:val="center"/>
      </w:pPr>
      <w:r w:rsidRPr="00ED57D6">
        <w:rPr>
          <w:highlight w:val="yellow"/>
        </w:rPr>
        <w:t>Describe your data as a class diagram or Entity Association diagram</w:t>
      </w:r>
    </w:p>
    <w:p w14:paraId="55C32BF4" w14:textId="3CB3B232" w:rsidR="00EE163F" w:rsidRDefault="00400B37" w:rsidP="00ED57D6">
      <w:pPr>
        <w:pStyle w:val="Heading1"/>
        <w:numPr>
          <w:ilvl w:val="1"/>
          <w:numId w:val="26"/>
        </w:numPr>
        <w:spacing w:before="240" w:after="120"/>
      </w:pPr>
      <w:r w:rsidRPr="00400B37">
        <w:t xml:space="preserve">Web API class </w:t>
      </w:r>
    </w:p>
    <w:p w14:paraId="6CECDAFE" w14:textId="55BC4576" w:rsidR="00373D0A" w:rsidRDefault="00373D0A" w:rsidP="00373D0A">
      <w:pPr>
        <w:ind w:left="370"/>
      </w:pPr>
      <w:r>
        <w:t>Local storage:</w:t>
      </w:r>
    </w:p>
    <w:p w14:paraId="4843C5A6" w14:textId="2DD938C8" w:rsidR="00373D0A" w:rsidRPr="00373D0A" w:rsidRDefault="00373D0A" w:rsidP="00373D0A">
      <w:pPr>
        <w:ind w:left="370"/>
      </w:pPr>
      <w:r w:rsidRPr="00373D0A">
        <w:drawing>
          <wp:inline distT="0" distB="0" distL="0" distR="0" wp14:anchorId="01642AB9" wp14:editId="6643DE56">
            <wp:extent cx="6858000" cy="2712085"/>
            <wp:effectExtent l="0" t="0" r="0" b="0"/>
            <wp:docPr id="64367139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3671396" name="Picture 1" descr="A screenshot of a computer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1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32AE1" w14:textId="01E5EFE4" w:rsidR="00ED57D6" w:rsidRPr="00ED57D6" w:rsidRDefault="002034C7" w:rsidP="00ED57D6">
      <w:pPr>
        <w:ind w:left="0" w:firstLine="0"/>
        <w:jc w:val="center"/>
      </w:pPr>
      <w:r>
        <w:t>List all the methods (functions) to query your data entities</w:t>
      </w:r>
    </w:p>
    <w:p w14:paraId="54C80BBE" w14:textId="69D8E29A" w:rsidR="00ED57D6" w:rsidRDefault="00ED57D6" w:rsidP="00ED57D6"/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 xml:space="preserve">Unimplemented use-cases and </w:t>
      </w:r>
      <w:proofErr w:type="gramStart"/>
      <w:r>
        <w:t>not functioning</w:t>
      </w:r>
      <w:proofErr w:type="gramEnd"/>
      <w:r>
        <w:t xml:space="preserve"> parts</w:t>
      </w:r>
    </w:p>
    <w:p w14:paraId="408A8028" w14:textId="77777777" w:rsidR="008653B4" w:rsidRPr="008653B4" w:rsidRDefault="008653B4" w:rsidP="008653B4"/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124EBD90" w14:textId="7C8647D4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</w:p>
    <w:p w14:paraId="1B4F6FEA" w14:textId="77777777" w:rsidR="002759BB" w:rsidRDefault="002759BB" w:rsidP="002759BB"/>
    <w:p w14:paraId="79084B8B" w14:textId="129F01C7" w:rsidR="002759BB" w:rsidRPr="002759BB" w:rsidRDefault="002759BB" w:rsidP="002759BB">
      <w:r>
        <w:t>Login page:</w:t>
      </w:r>
    </w:p>
    <w:p w14:paraId="0E9E46D3" w14:textId="77777777" w:rsidR="002759BB" w:rsidRDefault="002759BB" w:rsidP="002759BB">
      <w:pPr>
        <w:rPr>
          <w:noProof/>
        </w:rPr>
      </w:pPr>
    </w:p>
    <w:p w14:paraId="604636B1" w14:textId="7913FB58" w:rsidR="002759BB" w:rsidRDefault="002759BB" w:rsidP="002759BB">
      <w:r>
        <w:rPr>
          <w:noProof/>
        </w:rPr>
        <w:drawing>
          <wp:inline distT="0" distB="0" distL="0" distR="0" wp14:anchorId="429261D1" wp14:editId="3C149A40">
            <wp:extent cx="6858000" cy="3854450"/>
            <wp:effectExtent l="0" t="0" r="0" b="0"/>
            <wp:docPr id="916254013" name="Picture 4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6254013" name="Picture 4" descr="A screenshot of a computer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1EB19" w14:textId="77777777" w:rsidR="002759BB" w:rsidRDefault="002759BB" w:rsidP="002759BB"/>
    <w:p w14:paraId="782147A0" w14:textId="77777777" w:rsidR="002759BB" w:rsidRDefault="002759BB" w:rsidP="002759BB"/>
    <w:p w14:paraId="51D0F205" w14:textId="77777777" w:rsidR="002759BB" w:rsidRDefault="002759BB" w:rsidP="002759BB"/>
    <w:p w14:paraId="0267AB7E" w14:textId="77777777" w:rsidR="002759BB" w:rsidRDefault="002759BB" w:rsidP="002759BB"/>
    <w:p w14:paraId="2474CDE7" w14:textId="77777777" w:rsidR="002759BB" w:rsidRDefault="002759BB" w:rsidP="002759BB"/>
    <w:p w14:paraId="55035571" w14:textId="77777777" w:rsidR="002759BB" w:rsidRDefault="002759BB" w:rsidP="002759BB"/>
    <w:p w14:paraId="016B5D5E" w14:textId="77777777" w:rsidR="002759BB" w:rsidRDefault="002759BB" w:rsidP="002759BB"/>
    <w:p w14:paraId="2F1B7349" w14:textId="77777777" w:rsidR="002759BB" w:rsidRDefault="002759BB" w:rsidP="002759BB"/>
    <w:p w14:paraId="06EBE6A6" w14:textId="77777777" w:rsidR="002759BB" w:rsidRDefault="002759BB" w:rsidP="002759BB"/>
    <w:p w14:paraId="3B3343A7" w14:textId="77777777" w:rsidR="002759BB" w:rsidRDefault="002759BB" w:rsidP="002759BB"/>
    <w:p w14:paraId="650D8819" w14:textId="77777777" w:rsidR="002759BB" w:rsidRDefault="002759BB" w:rsidP="002759BB"/>
    <w:p w14:paraId="380ADEA7" w14:textId="77777777" w:rsidR="002759BB" w:rsidRDefault="002759BB" w:rsidP="002759BB"/>
    <w:p w14:paraId="3CA2BCA7" w14:textId="77777777" w:rsidR="002759BB" w:rsidRDefault="002759BB" w:rsidP="002759BB"/>
    <w:p w14:paraId="1BD9A738" w14:textId="77777777" w:rsidR="002759BB" w:rsidRDefault="002759BB" w:rsidP="002759BB"/>
    <w:p w14:paraId="3DD5BCC7" w14:textId="77777777" w:rsidR="002759BB" w:rsidRDefault="002759BB" w:rsidP="002759BB"/>
    <w:p w14:paraId="687E0723" w14:textId="77777777" w:rsidR="002759BB" w:rsidRDefault="002759BB" w:rsidP="002759BB"/>
    <w:p w14:paraId="7417BA11" w14:textId="77777777" w:rsidR="002759BB" w:rsidRDefault="002759BB" w:rsidP="002759BB"/>
    <w:p w14:paraId="2F5CA256" w14:textId="77777777" w:rsidR="002759BB" w:rsidRDefault="002759BB" w:rsidP="002759BB"/>
    <w:p w14:paraId="32072944" w14:textId="2075C173" w:rsidR="002759BB" w:rsidRDefault="002759BB" w:rsidP="002759BB">
      <w:r>
        <w:t>Student username login:</w:t>
      </w:r>
    </w:p>
    <w:p w14:paraId="17EEA73C" w14:textId="77777777" w:rsidR="002759BB" w:rsidRDefault="002759BB" w:rsidP="002759BB"/>
    <w:p w14:paraId="40B3C68A" w14:textId="77777777" w:rsidR="002759BB" w:rsidRDefault="002759BB" w:rsidP="002759BB"/>
    <w:p w14:paraId="12C7B5E3" w14:textId="39926830" w:rsidR="002759BB" w:rsidRDefault="002759BB" w:rsidP="002759BB">
      <w:r>
        <w:rPr>
          <w:noProof/>
        </w:rPr>
        <w:drawing>
          <wp:inline distT="0" distB="0" distL="0" distR="0" wp14:anchorId="1725610D" wp14:editId="0B47A6FA">
            <wp:extent cx="6858000" cy="3854450"/>
            <wp:effectExtent l="0" t="0" r="0" b="0"/>
            <wp:docPr id="1129943743" name="Picture 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9943743" name="Picture 5" descr="A screenshot of a computer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6B83A9" w14:textId="0A8DC202" w:rsidR="002759BB" w:rsidRDefault="002759BB" w:rsidP="002759BB">
      <w:r>
        <w:rPr>
          <w:noProof/>
        </w:rPr>
        <w:lastRenderedPageBreak/>
        <w:drawing>
          <wp:inline distT="0" distB="0" distL="0" distR="0" wp14:anchorId="7B588DE8" wp14:editId="7264541C">
            <wp:extent cx="6858000" cy="3854450"/>
            <wp:effectExtent l="0" t="0" r="0" b="0"/>
            <wp:docPr id="1810685967" name="Picture 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0685967" name="Picture 6" descr="A screenshot of a computer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6D328" w14:textId="77777777" w:rsidR="002759BB" w:rsidRDefault="002759BB" w:rsidP="002759BB"/>
    <w:p w14:paraId="1F6BA00F" w14:textId="77777777" w:rsidR="002759BB" w:rsidRDefault="002759BB" w:rsidP="002759BB"/>
    <w:p w14:paraId="2A21E924" w14:textId="77777777" w:rsidR="002759BB" w:rsidRDefault="002759BB" w:rsidP="002759BB"/>
    <w:p w14:paraId="71564F68" w14:textId="5740120B" w:rsidR="0077639B" w:rsidRDefault="0077639B" w:rsidP="0077639B">
      <w:r>
        <w:t>Instructor</w:t>
      </w:r>
      <w:r>
        <w:t xml:space="preserve"> username login:</w:t>
      </w:r>
    </w:p>
    <w:p w14:paraId="16037596" w14:textId="77777777" w:rsidR="002759BB" w:rsidRDefault="002759BB" w:rsidP="0077639B">
      <w:pPr>
        <w:ind w:left="0" w:firstLine="0"/>
      </w:pPr>
    </w:p>
    <w:p w14:paraId="0AA358C4" w14:textId="16AE003C" w:rsidR="002759BB" w:rsidRDefault="002759BB" w:rsidP="002759BB">
      <w:r>
        <w:rPr>
          <w:noProof/>
        </w:rPr>
        <w:drawing>
          <wp:inline distT="0" distB="0" distL="0" distR="0" wp14:anchorId="1E1AB365" wp14:editId="6ECEE72D">
            <wp:extent cx="6858000" cy="3854450"/>
            <wp:effectExtent l="0" t="0" r="0" b="0"/>
            <wp:docPr id="1470016903" name="Picture 7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0016903" name="Picture 7" descr="A screenshot of a computer&#10;&#10;AI-generated content may be incorrect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DC221" w14:textId="450DD035" w:rsidR="002759BB" w:rsidRDefault="002759BB" w:rsidP="002759BB">
      <w:r>
        <w:rPr>
          <w:noProof/>
        </w:rPr>
        <w:lastRenderedPageBreak/>
        <w:drawing>
          <wp:inline distT="0" distB="0" distL="0" distR="0" wp14:anchorId="3DF9576C" wp14:editId="2B2873BA">
            <wp:extent cx="6858000" cy="3854450"/>
            <wp:effectExtent l="0" t="0" r="0" b="0"/>
            <wp:docPr id="1154695085" name="Picture 8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4695085" name="Picture 8" descr="A screenshot of a computer&#10;&#10;AI-generated content may be incorrect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0E2B6B" w14:textId="77777777" w:rsidR="0077639B" w:rsidRDefault="0077639B" w:rsidP="002759BB"/>
    <w:p w14:paraId="72109DC4" w14:textId="77777777" w:rsidR="0077639B" w:rsidRDefault="0077639B" w:rsidP="002759BB"/>
    <w:p w14:paraId="7A6B0DD6" w14:textId="071329DD" w:rsidR="0077639B" w:rsidRDefault="0077639B" w:rsidP="0077639B">
      <w:r>
        <w:t>admin</w:t>
      </w:r>
      <w:r>
        <w:t xml:space="preserve"> username login:</w:t>
      </w:r>
    </w:p>
    <w:p w14:paraId="38CBB853" w14:textId="77777777" w:rsidR="0077639B" w:rsidRDefault="0077639B" w:rsidP="002759BB"/>
    <w:p w14:paraId="0CABC000" w14:textId="4EFF36FA" w:rsidR="002759BB" w:rsidRDefault="002759BB" w:rsidP="002759BB">
      <w:r>
        <w:rPr>
          <w:noProof/>
        </w:rPr>
        <w:drawing>
          <wp:inline distT="0" distB="0" distL="0" distR="0" wp14:anchorId="2FECF840" wp14:editId="100CBA86">
            <wp:extent cx="6858000" cy="3854450"/>
            <wp:effectExtent l="0" t="0" r="0" b="0"/>
            <wp:docPr id="1056107177" name="Picture 9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6107177" name="Picture 9" descr="A screenshot of a computer&#10;&#10;AI-generated content may be incorrect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AD7B4" w14:textId="77777777" w:rsidR="0077639B" w:rsidRDefault="002759BB" w:rsidP="002759BB">
      <w:r>
        <w:rPr>
          <w:noProof/>
        </w:rPr>
        <w:lastRenderedPageBreak/>
        <w:drawing>
          <wp:inline distT="0" distB="0" distL="0" distR="0" wp14:anchorId="12733CA0" wp14:editId="1F3BB124">
            <wp:extent cx="6858000" cy="3854450"/>
            <wp:effectExtent l="0" t="0" r="0" b="0"/>
            <wp:docPr id="728563752" name="Picture 10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8563752" name="Picture 10" descr="A screenshot of a computer&#10;&#10;AI-generated content may be incorrect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FDFC4" w14:textId="77777777" w:rsidR="0077639B" w:rsidRDefault="0077639B" w:rsidP="002759BB"/>
    <w:p w14:paraId="15795572" w14:textId="77777777" w:rsidR="0077639B" w:rsidRDefault="0077639B" w:rsidP="002759BB"/>
    <w:p w14:paraId="3FD1722B" w14:textId="77777777" w:rsidR="0077639B" w:rsidRDefault="0077639B" w:rsidP="002759BB"/>
    <w:p w14:paraId="16FC5745" w14:textId="2BA9CD4A" w:rsidR="0077639B" w:rsidRDefault="0077639B" w:rsidP="002759BB">
      <w:r>
        <w:t>Mobile screen:</w:t>
      </w:r>
    </w:p>
    <w:p w14:paraId="7153FE6B" w14:textId="7C8856DD" w:rsidR="002759BB" w:rsidRDefault="002759BB" w:rsidP="002759BB">
      <w:r>
        <w:rPr>
          <w:noProof/>
        </w:rPr>
        <w:lastRenderedPageBreak/>
        <w:drawing>
          <wp:inline distT="0" distB="0" distL="0" distR="0" wp14:anchorId="6B5FA3D2" wp14:editId="110BFA6D">
            <wp:extent cx="4781796" cy="6845652"/>
            <wp:effectExtent l="0" t="0" r="0" b="0"/>
            <wp:docPr id="226694468" name="Picture 11" descr="A screenshot of a login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694468" name="Picture 11" descr="A screenshot of a login screen&#10;&#10;AI-generated content may be incorrect.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781796" cy="6845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4661F" w14:textId="77777777" w:rsidR="002759BB" w:rsidRDefault="002759BB" w:rsidP="002759BB"/>
    <w:p w14:paraId="27F0F74F" w14:textId="77777777" w:rsidR="002759BB" w:rsidRDefault="002759BB" w:rsidP="002759BB"/>
    <w:p w14:paraId="23CFD7F8" w14:textId="77777777" w:rsidR="002759BB" w:rsidRDefault="002759BB" w:rsidP="002759BB"/>
    <w:p w14:paraId="5EAAABAC" w14:textId="77777777" w:rsidR="002759BB" w:rsidRDefault="002759BB" w:rsidP="002759BB"/>
    <w:p w14:paraId="1E5716DC" w14:textId="77777777" w:rsidR="002759BB" w:rsidRDefault="002759BB" w:rsidP="002759BB"/>
    <w:p w14:paraId="4BECA61F" w14:textId="77777777" w:rsidR="002759BB" w:rsidRDefault="002759BB" w:rsidP="002759BB"/>
    <w:p w14:paraId="350442BE" w14:textId="77777777" w:rsidR="002759BB" w:rsidRPr="002759BB" w:rsidRDefault="002759BB" w:rsidP="002759BB"/>
    <w:p w14:paraId="71CAEA6B" w14:textId="2EB0CEBB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2</w:t>
      </w:r>
    </w:p>
    <w:p w14:paraId="69CFF562" w14:textId="77777777" w:rsidR="002759BB" w:rsidRPr="002759BB" w:rsidRDefault="002759BB" w:rsidP="002759BB"/>
    <w:p w14:paraId="78CE1FFC" w14:textId="77777777" w:rsidR="002759BB" w:rsidRPr="002759BB" w:rsidRDefault="002759BB" w:rsidP="002759BB"/>
    <w:p w14:paraId="73F6DEFD" w14:textId="546D051D" w:rsidR="008C3402" w:rsidRDefault="008C3402" w:rsidP="008C3402">
      <w:r w:rsidRPr="008C3402">
        <w:rPr>
          <w:noProof/>
        </w:rPr>
        <w:drawing>
          <wp:inline distT="0" distB="0" distL="0" distR="0" wp14:anchorId="756A17E7" wp14:editId="01720361">
            <wp:extent cx="6858000" cy="3855720"/>
            <wp:effectExtent l="0" t="0" r="0" b="0"/>
            <wp:docPr id="123414002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4140027" name="Picture 1" descr="A screenshot of a computer&#10;&#10;AI-generated content may be incorrect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01EB1" w14:textId="31D4BAEB" w:rsidR="008C3402" w:rsidRDefault="008C3402" w:rsidP="008C3402">
      <w:r w:rsidRPr="008C3402">
        <w:rPr>
          <w:noProof/>
        </w:rPr>
        <w:drawing>
          <wp:inline distT="0" distB="0" distL="0" distR="0" wp14:anchorId="49138BFB" wp14:editId="67D3FC6B">
            <wp:extent cx="6858000" cy="3855720"/>
            <wp:effectExtent l="0" t="0" r="0" b="0"/>
            <wp:docPr id="50826495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8264958" name="Picture 1" descr="A screenshot of a computer&#10;&#10;AI-generated content may be incorrect.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362CC" w14:textId="3794A828" w:rsidR="008C3402" w:rsidRPr="008C3402" w:rsidRDefault="008C3402" w:rsidP="008C3402">
      <w:r w:rsidRPr="008C3402">
        <w:rPr>
          <w:noProof/>
        </w:rPr>
        <w:lastRenderedPageBreak/>
        <w:drawing>
          <wp:inline distT="0" distB="0" distL="0" distR="0" wp14:anchorId="5D03DA60" wp14:editId="39AC655F">
            <wp:extent cx="6858000" cy="3855720"/>
            <wp:effectExtent l="0" t="0" r="0" b="0"/>
            <wp:docPr id="129510698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5106988" name="Picture 1" descr="A screenshot of a computer&#10;&#10;AI-generated content may be incorrect.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FF20D" w14:textId="5D30667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3</w:t>
      </w:r>
    </w:p>
    <w:p w14:paraId="5DF64915" w14:textId="77777777" w:rsidR="00A35C56" w:rsidRDefault="00A35C56" w:rsidP="00A35C56"/>
    <w:p w14:paraId="6345E7A8" w14:textId="77777777" w:rsidR="00A35C56" w:rsidRDefault="00A35C56" w:rsidP="00A35C56"/>
    <w:p w14:paraId="07719A18" w14:textId="77777777" w:rsidR="00A35C56" w:rsidRPr="00A35C56" w:rsidRDefault="00A35C56" w:rsidP="00A35C56"/>
    <w:p w14:paraId="20DAF0D3" w14:textId="22A7BB36" w:rsidR="008C3402" w:rsidRDefault="008C3402" w:rsidP="008C3402">
      <w:r>
        <w:t>Before Registering:</w:t>
      </w:r>
    </w:p>
    <w:p w14:paraId="7ACC7792" w14:textId="77777777" w:rsidR="00A35C56" w:rsidRPr="008C3402" w:rsidRDefault="00A35C56" w:rsidP="008C3402"/>
    <w:p w14:paraId="60307B40" w14:textId="5138B260" w:rsidR="008C3402" w:rsidRDefault="008C3402" w:rsidP="008C3402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C1BBE0" wp14:editId="2526990D">
                <wp:simplePos x="0" y="0"/>
                <wp:positionH relativeFrom="column">
                  <wp:posOffset>1075267</wp:posOffset>
                </wp:positionH>
                <wp:positionV relativeFrom="paragraph">
                  <wp:posOffset>3031067</wp:posOffset>
                </wp:positionV>
                <wp:extent cx="795866" cy="152400"/>
                <wp:effectExtent l="0" t="0" r="23495" b="19050"/>
                <wp:wrapNone/>
                <wp:docPr id="46957242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866" cy="152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0BBFC4" id="Rectangle 1" o:spid="_x0000_s1026" style="position:absolute;margin-left:84.65pt;margin-top:238.65pt;width:62.65pt;height:1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" filled="f" strokecolor="red" strokeweight="1pt"/>
            </w:pict>
          </mc:Fallback>
        </mc:AlternateContent>
      </w:r>
      <w:r w:rsidRPr="008C3402">
        <w:rPr>
          <w:noProof/>
        </w:rPr>
        <w:drawing>
          <wp:inline distT="0" distB="0" distL="0" distR="0" wp14:anchorId="071FDC74" wp14:editId="1C5D6AF5">
            <wp:extent cx="6858000" cy="3855720"/>
            <wp:effectExtent l="0" t="0" r="0" b="0"/>
            <wp:docPr id="152270493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2704933" name="Picture 1" descr="A screenshot of a computer&#10;&#10;AI-generated content may be incorrect.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CD8676" w14:textId="77777777" w:rsidR="00A35C56" w:rsidRDefault="00A35C56" w:rsidP="008C3402"/>
    <w:p w14:paraId="1810B5ED" w14:textId="37C32017" w:rsidR="008C3402" w:rsidRDefault="008C3402" w:rsidP="008C3402">
      <w:r>
        <w:t>After registering:</w:t>
      </w:r>
    </w:p>
    <w:p w14:paraId="4AB753A0" w14:textId="77777777" w:rsidR="00A35C56" w:rsidRDefault="00A35C56" w:rsidP="008C3402"/>
    <w:p w14:paraId="1055E046" w14:textId="3F656A81" w:rsidR="008C3402" w:rsidRDefault="008C3402" w:rsidP="008C3402">
      <w:r w:rsidRPr="008C3402">
        <w:rPr>
          <w:noProof/>
        </w:rPr>
        <w:drawing>
          <wp:inline distT="0" distB="0" distL="0" distR="0" wp14:anchorId="30B3BE1E" wp14:editId="39F7E579">
            <wp:extent cx="6858000" cy="3855720"/>
            <wp:effectExtent l="0" t="0" r="0" b="0"/>
            <wp:docPr id="25998678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986788" name="Picture 1" descr="A screenshot of a computer&#10;&#10;AI-generated content may be incorrect.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D7370" w14:textId="2C198535" w:rsidR="008C3402" w:rsidRDefault="008C3402" w:rsidP="008C3402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A17FB32" wp14:editId="43075C68">
                <wp:simplePos x="0" y="0"/>
                <wp:positionH relativeFrom="column">
                  <wp:posOffset>1045634</wp:posOffset>
                </wp:positionH>
                <wp:positionV relativeFrom="paragraph">
                  <wp:posOffset>3022600</wp:posOffset>
                </wp:positionV>
                <wp:extent cx="795866" cy="152400"/>
                <wp:effectExtent l="0" t="0" r="23495" b="19050"/>
                <wp:wrapNone/>
                <wp:docPr id="24730640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866" cy="152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F1672A" id="Rectangle 1" o:spid="_x0000_s1026" style="position:absolute;margin-left:82.35pt;margin-top:238pt;width:62.65pt;height:1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" filled="f" strokecolor="red" strokeweight="1pt"/>
            </w:pict>
          </mc:Fallback>
        </mc:AlternateContent>
      </w:r>
      <w:r w:rsidRPr="008C3402">
        <w:rPr>
          <w:noProof/>
        </w:rPr>
        <w:drawing>
          <wp:inline distT="0" distB="0" distL="0" distR="0" wp14:anchorId="34E860D3" wp14:editId="1DA73B9E">
            <wp:extent cx="6858000" cy="3855720"/>
            <wp:effectExtent l="0" t="0" r="0" b="0"/>
            <wp:docPr id="206625830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6258309" name="Picture 1" descr="A screenshot of a computer&#10;&#10;AI-generated content may be incorrect.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BDFCA" w14:textId="77777777" w:rsidR="00A35C56" w:rsidRDefault="00A35C56" w:rsidP="008C3402"/>
    <w:p w14:paraId="0ECEC6F0" w14:textId="482D7BBC" w:rsidR="00A35C56" w:rsidRDefault="00A35C56" w:rsidP="008C3402">
      <w:r>
        <w:t>Trying to register for the same course:</w:t>
      </w:r>
    </w:p>
    <w:p w14:paraId="361C1480" w14:textId="77777777" w:rsidR="00A35C56" w:rsidRDefault="00A35C56" w:rsidP="008C3402"/>
    <w:p w14:paraId="57CD0754" w14:textId="083450D0" w:rsidR="008C3402" w:rsidRDefault="008C3402" w:rsidP="008C3402">
      <w:r w:rsidRPr="008C3402">
        <w:rPr>
          <w:noProof/>
        </w:rPr>
        <w:drawing>
          <wp:inline distT="0" distB="0" distL="0" distR="0" wp14:anchorId="5A0CE17A" wp14:editId="1BD4A458">
            <wp:extent cx="6858000" cy="3855720"/>
            <wp:effectExtent l="0" t="0" r="0" b="0"/>
            <wp:docPr id="106062342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623427" name="Picture 1" descr="A screenshot of a computer&#10;&#10;AI-generated content may be incorrect.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9408C" w14:textId="77777777" w:rsidR="00A35C56" w:rsidRDefault="00A35C56" w:rsidP="008C3402"/>
    <w:p w14:paraId="714C8D6D" w14:textId="77777777" w:rsidR="00A35C56" w:rsidRDefault="00A35C56" w:rsidP="008C3402"/>
    <w:p w14:paraId="78BF8195" w14:textId="28826A39" w:rsidR="00A35C56" w:rsidRDefault="00A35C56" w:rsidP="008C3402">
      <w:r>
        <w:lastRenderedPageBreak/>
        <w:t>Trying to register for another campus class:</w:t>
      </w:r>
    </w:p>
    <w:p w14:paraId="0BFEB25D" w14:textId="77777777" w:rsidR="00A35C56" w:rsidRDefault="00A35C56" w:rsidP="008C3402"/>
    <w:p w14:paraId="482BFD77" w14:textId="5CA3E823" w:rsidR="00A35C56" w:rsidRDefault="00A35C56" w:rsidP="008C3402">
      <w:r w:rsidRPr="00A35C56">
        <w:rPr>
          <w:noProof/>
        </w:rPr>
        <w:drawing>
          <wp:inline distT="0" distB="0" distL="0" distR="0" wp14:anchorId="170D6C8C" wp14:editId="0C9F3F08">
            <wp:extent cx="6858000" cy="3855720"/>
            <wp:effectExtent l="0" t="0" r="0" b="0"/>
            <wp:docPr id="21303613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036138" name="Picture 1" descr="A screenshot of a computer&#10;&#10;AI-generated content may be incorrect.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1B4A8" w14:textId="77777777" w:rsidR="00A35C56" w:rsidRDefault="00A35C56" w:rsidP="008C3402"/>
    <w:p w14:paraId="3470D360" w14:textId="0CF2D5BF" w:rsidR="00A35C56" w:rsidRDefault="00A35C56" w:rsidP="008C3402">
      <w:r>
        <w:t>Trying to register for a course without finishing its prerequisite:</w:t>
      </w:r>
    </w:p>
    <w:p w14:paraId="65546983" w14:textId="77777777" w:rsidR="00A35C56" w:rsidRDefault="00A35C56" w:rsidP="008C3402"/>
    <w:p w14:paraId="7CC03049" w14:textId="663D0F4C" w:rsidR="00A35C56" w:rsidRDefault="00A35C56" w:rsidP="008C3402">
      <w:r w:rsidRPr="00A35C56">
        <w:rPr>
          <w:noProof/>
        </w:rPr>
        <w:drawing>
          <wp:inline distT="0" distB="0" distL="0" distR="0" wp14:anchorId="4F80C25B" wp14:editId="36E01864">
            <wp:extent cx="6858000" cy="3855720"/>
            <wp:effectExtent l="0" t="0" r="0" b="0"/>
            <wp:docPr id="115132730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1327301" name="Picture 1" descr="A screenshot of a computer&#10;&#10;AI-generated content may be incorrect.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BD8E5" w14:textId="1320A3DC" w:rsidR="00A35C56" w:rsidRDefault="00A35C56" w:rsidP="008C3402">
      <w:r>
        <w:lastRenderedPageBreak/>
        <w:t>Trying to register for a full class:</w:t>
      </w:r>
    </w:p>
    <w:p w14:paraId="0359B407" w14:textId="77777777" w:rsidR="00A35C56" w:rsidRDefault="00A35C56" w:rsidP="008C3402"/>
    <w:p w14:paraId="4BD3CEF8" w14:textId="02C6017B" w:rsidR="00A35C56" w:rsidRDefault="00A35C56" w:rsidP="008C3402">
      <w:r w:rsidRPr="00A35C56">
        <w:rPr>
          <w:noProof/>
        </w:rPr>
        <w:drawing>
          <wp:inline distT="0" distB="0" distL="0" distR="0" wp14:anchorId="013373ED" wp14:editId="57C4C9DE">
            <wp:extent cx="6858000" cy="3855720"/>
            <wp:effectExtent l="0" t="0" r="0" b="0"/>
            <wp:docPr id="64485999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4859999" name="Picture 1" descr="A screenshot of a computer&#10;&#10;AI-generated content may be incorrect.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594D7" w14:textId="5AC05B95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4</w:t>
      </w:r>
    </w:p>
    <w:p w14:paraId="172767B2" w14:textId="24061DAC" w:rsidR="0077639B" w:rsidRPr="0077639B" w:rsidRDefault="0077639B" w:rsidP="0077639B">
      <w:r>
        <w:t xml:space="preserve">Registering open </w:t>
      </w:r>
      <w:proofErr w:type="gramStart"/>
      <w:r>
        <w:t>course</w:t>
      </w:r>
      <w:proofErr w:type="gramEnd"/>
      <w:r>
        <w:t>:</w:t>
      </w:r>
    </w:p>
    <w:p w14:paraId="22175256" w14:textId="77777777" w:rsidR="0077639B" w:rsidRDefault="0077639B" w:rsidP="0077639B">
      <w:r>
        <w:rPr>
          <w:noProof/>
        </w:rPr>
        <w:drawing>
          <wp:inline distT="0" distB="0" distL="0" distR="0" wp14:anchorId="44AAFBA5" wp14:editId="2A2E9C77">
            <wp:extent cx="6858000" cy="3854450"/>
            <wp:effectExtent l="0" t="0" r="0" b="0"/>
            <wp:docPr id="641556190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1556190" name="Picture 641556190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26524" w14:textId="158D6D3A" w:rsidR="0077639B" w:rsidRDefault="0077639B" w:rsidP="0077639B">
      <w:r>
        <w:lastRenderedPageBreak/>
        <w:t xml:space="preserve">After the admin </w:t>
      </w:r>
      <w:proofErr w:type="gramStart"/>
      <w:r>
        <w:t>validate</w:t>
      </w:r>
      <w:proofErr w:type="gramEnd"/>
      <w:r>
        <w:t xml:space="preserve"> the course:</w:t>
      </w:r>
    </w:p>
    <w:p w14:paraId="7372EE3D" w14:textId="77777777" w:rsidR="0077639B" w:rsidRDefault="0077639B" w:rsidP="0077639B">
      <w:pPr>
        <w:ind w:left="0" w:firstLine="0"/>
      </w:pPr>
      <w:r>
        <w:rPr>
          <w:noProof/>
        </w:rPr>
        <w:drawing>
          <wp:inline distT="0" distB="0" distL="0" distR="0" wp14:anchorId="1BEB78E8" wp14:editId="59355393">
            <wp:extent cx="6858000" cy="3854450"/>
            <wp:effectExtent l="0" t="0" r="0" b="0"/>
            <wp:docPr id="61805228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8052281" name="Picture 618052281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F8BA1" w14:textId="77777777" w:rsidR="0077639B" w:rsidRDefault="0077639B" w:rsidP="0077639B">
      <w:pPr>
        <w:ind w:left="0" w:firstLine="0"/>
      </w:pPr>
    </w:p>
    <w:p w14:paraId="70D0AF17" w14:textId="77777777" w:rsidR="0077639B" w:rsidRDefault="0077639B" w:rsidP="0077639B">
      <w:pPr>
        <w:ind w:left="0" w:firstLine="0"/>
      </w:pPr>
    </w:p>
    <w:p w14:paraId="12F2404A" w14:textId="77777777" w:rsidR="0077639B" w:rsidRDefault="0077639B" w:rsidP="0077639B">
      <w:pPr>
        <w:ind w:left="0" w:firstLine="0"/>
      </w:pPr>
    </w:p>
    <w:p w14:paraId="78372EAA" w14:textId="77777777" w:rsidR="0077639B" w:rsidRDefault="0077639B" w:rsidP="0077639B">
      <w:pPr>
        <w:ind w:left="0" w:firstLine="0"/>
      </w:pPr>
    </w:p>
    <w:p w14:paraId="1D1DA823" w14:textId="77777777" w:rsidR="0077639B" w:rsidRDefault="0077639B" w:rsidP="0077639B">
      <w:pPr>
        <w:ind w:left="0" w:firstLine="0"/>
      </w:pPr>
    </w:p>
    <w:p w14:paraId="382B898E" w14:textId="77777777" w:rsidR="0077639B" w:rsidRDefault="0077639B" w:rsidP="0077639B">
      <w:pPr>
        <w:ind w:left="0" w:firstLine="0"/>
      </w:pPr>
    </w:p>
    <w:p w14:paraId="79FF54D2" w14:textId="77777777" w:rsidR="0077639B" w:rsidRDefault="0077639B" w:rsidP="0077639B">
      <w:pPr>
        <w:ind w:left="0" w:firstLine="0"/>
      </w:pPr>
    </w:p>
    <w:p w14:paraId="0BBF3213" w14:textId="77777777" w:rsidR="0077639B" w:rsidRDefault="0077639B" w:rsidP="0077639B">
      <w:pPr>
        <w:ind w:left="0" w:firstLine="0"/>
      </w:pPr>
    </w:p>
    <w:p w14:paraId="6D8E9909" w14:textId="77777777" w:rsidR="0077639B" w:rsidRDefault="0077639B" w:rsidP="0077639B">
      <w:pPr>
        <w:ind w:left="0" w:firstLine="0"/>
      </w:pPr>
    </w:p>
    <w:p w14:paraId="0403434C" w14:textId="77777777" w:rsidR="0077639B" w:rsidRDefault="0077639B" w:rsidP="0077639B">
      <w:pPr>
        <w:ind w:left="0" w:firstLine="0"/>
      </w:pPr>
    </w:p>
    <w:p w14:paraId="10ABC5E7" w14:textId="77777777" w:rsidR="0077639B" w:rsidRDefault="0077639B" w:rsidP="0077639B">
      <w:pPr>
        <w:ind w:left="0" w:firstLine="0"/>
      </w:pPr>
    </w:p>
    <w:p w14:paraId="64676570" w14:textId="77777777" w:rsidR="0077639B" w:rsidRDefault="0077639B" w:rsidP="0077639B">
      <w:pPr>
        <w:ind w:left="0" w:firstLine="0"/>
      </w:pPr>
    </w:p>
    <w:p w14:paraId="64002D90" w14:textId="77777777" w:rsidR="0077639B" w:rsidRDefault="0077639B" w:rsidP="0077639B">
      <w:pPr>
        <w:ind w:left="0" w:firstLine="0"/>
      </w:pPr>
    </w:p>
    <w:p w14:paraId="4CFFA0EC" w14:textId="77777777" w:rsidR="0077639B" w:rsidRDefault="0077639B" w:rsidP="0077639B">
      <w:pPr>
        <w:ind w:left="0" w:firstLine="0"/>
      </w:pPr>
    </w:p>
    <w:p w14:paraId="3434D697" w14:textId="77777777" w:rsidR="0077639B" w:rsidRDefault="0077639B" w:rsidP="0077639B">
      <w:pPr>
        <w:ind w:left="0" w:firstLine="0"/>
      </w:pPr>
    </w:p>
    <w:p w14:paraId="61BB37B3" w14:textId="77777777" w:rsidR="0077639B" w:rsidRDefault="0077639B" w:rsidP="0077639B">
      <w:pPr>
        <w:ind w:left="0" w:firstLine="0"/>
      </w:pPr>
    </w:p>
    <w:p w14:paraId="5CC392C3" w14:textId="77777777" w:rsidR="0077639B" w:rsidRDefault="0077639B" w:rsidP="0077639B">
      <w:pPr>
        <w:ind w:left="0" w:firstLine="0"/>
      </w:pPr>
    </w:p>
    <w:p w14:paraId="6044BBEE" w14:textId="77777777" w:rsidR="0077639B" w:rsidRDefault="0077639B" w:rsidP="0077639B">
      <w:pPr>
        <w:ind w:left="0" w:firstLine="0"/>
      </w:pPr>
    </w:p>
    <w:p w14:paraId="0BB47BDA" w14:textId="77777777" w:rsidR="0077639B" w:rsidRDefault="0077639B" w:rsidP="0077639B">
      <w:pPr>
        <w:ind w:left="0" w:firstLine="0"/>
      </w:pPr>
    </w:p>
    <w:p w14:paraId="69BAA0EF" w14:textId="77777777" w:rsidR="0077639B" w:rsidRDefault="0077639B" w:rsidP="0077639B">
      <w:pPr>
        <w:ind w:left="0" w:firstLine="0"/>
      </w:pPr>
    </w:p>
    <w:p w14:paraId="6141A738" w14:textId="77777777" w:rsidR="0077639B" w:rsidRDefault="0077639B" w:rsidP="0077639B">
      <w:pPr>
        <w:ind w:left="0" w:firstLine="0"/>
      </w:pPr>
    </w:p>
    <w:p w14:paraId="0B9F0AA8" w14:textId="77777777" w:rsidR="0077639B" w:rsidRDefault="0077639B" w:rsidP="0077639B">
      <w:pPr>
        <w:ind w:left="0" w:firstLine="0"/>
      </w:pPr>
    </w:p>
    <w:p w14:paraId="18B0F7E6" w14:textId="77777777" w:rsidR="0077639B" w:rsidRDefault="0077639B" w:rsidP="0077639B">
      <w:pPr>
        <w:ind w:left="0" w:firstLine="0"/>
      </w:pPr>
    </w:p>
    <w:p w14:paraId="50ED6F67" w14:textId="77777777" w:rsidR="0077639B" w:rsidRDefault="0077639B" w:rsidP="0077639B">
      <w:pPr>
        <w:ind w:left="0" w:firstLine="0"/>
      </w:pPr>
    </w:p>
    <w:p w14:paraId="10426833" w14:textId="77777777" w:rsidR="0077639B" w:rsidRDefault="0077639B" w:rsidP="0077639B">
      <w:pPr>
        <w:ind w:left="0" w:firstLine="0"/>
      </w:pPr>
      <w:r>
        <w:lastRenderedPageBreak/>
        <w:t>After the instructor submits the grade:</w:t>
      </w:r>
    </w:p>
    <w:p w14:paraId="7E458386" w14:textId="4BD39D32" w:rsidR="0077639B" w:rsidRDefault="0077639B" w:rsidP="0077639B">
      <w:pPr>
        <w:ind w:left="0" w:firstLine="0"/>
      </w:pPr>
      <w:r>
        <w:rPr>
          <w:noProof/>
        </w:rPr>
        <w:drawing>
          <wp:inline distT="0" distB="0" distL="0" distR="0" wp14:anchorId="43F9937D" wp14:editId="6DD42024">
            <wp:extent cx="6858000" cy="3854450"/>
            <wp:effectExtent l="0" t="0" r="0" b="0"/>
            <wp:docPr id="102910473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10473" name="Picture 102910473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72929" w14:textId="77777777" w:rsidR="0077639B" w:rsidRDefault="0077639B" w:rsidP="0077639B">
      <w:pPr>
        <w:ind w:left="0" w:firstLine="0"/>
      </w:pPr>
    </w:p>
    <w:p w14:paraId="507DAAF0" w14:textId="77777777" w:rsidR="0077639B" w:rsidRDefault="0077639B" w:rsidP="0077639B">
      <w:pPr>
        <w:ind w:left="0" w:firstLine="0"/>
      </w:pPr>
    </w:p>
    <w:p w14:paraId="0A6C602D" w14:textId="77777777" w:rsidR="0077639B" w:rsidRDefault="0077639B" w:rsidP="0077639B">
      <w:pPr>
        <w:ind w:left="0" w:firstLine="0"/>
      </w:pPr>
    </w:p>
    <w:p w14:paraId="24D1D84D" w14:textId="77777777" w:rsidR="0077639B" w:rsidRDefault="0077639B" w:rsidP="0077639B">
      <w:pPr>
        <w:ind w:left="0" w:firstLine="0"/>
      </w:pPr>
    </w:p>
    <w:p w14:paraId="0E705230" w14:textId="77777777" w:rsidR="0077639B" w:rsidRDefault="0077639B" w:rsidP="0077639B">
      <w:pPr>
        <w:ind w:left="0" w:firstLine="0"/>
      </w:pPr>
    </w:p>
    <w:p w14:paraId="55949D56" w14:textId="77777777" w:rsidR="0077639B" w:rsidRDefault="0077639B" w:rsidP="0077639B">
      <w:pPr>
        <w:ind w:left="0" w:firstLine="0"/>
      </w:pPr>
    </w:p>
    <w:p w14:paraId="513B2EDF" w14:textId="77777777" w:rsidR="0077639B" w:rsidRDefault="0077639B" w:rsidP="0077639B">
      <w:pPr>
        <w:ind w:left="0" w:firstLine="0"/>
      </w:pPr>
    </w:p>
    <w:p w14:paraId="23255302" w14:textId="77777777" w:rsidR="0077639B" w:rsidRDefault="0077639B" w:rsidP="0077639B">
      <w:pPr>
        <w:ind w:left="0" w:firstLine="0"/>
      </w:pPr>
    </w:p>
    <w:p w14:paraId="72D56B5E" w14:textId="77777777" w:rsidR="0077639B" w:rsidRDefault="0077639B" w:rsidP="0077639B">
      <w:pPr>
        <w:ind w:left="0" w:firstLine="0"/>
      </w:pPr>
    </w:p>
    <w:p w14:paraId="054CEBE6" w14:textId="77777777" w:rsidR="0077639B" w:rsidRDefault="0077639B" w:rsidP="0077639B">
      <w:pPr>
        <w:ind w:left="0" w:firstLine="0"/>
      </w:pPr>
    </w:p>
    <w:p w14:paraId="4253DF23" w14:textId="77777777" w:rsidR="0077639B" w:rsidRDefault="0077639B" w:rsidP="0077639B">
      <w:pPr>
        <w:ind w:left="0" w:firstLine="0"/>
      </w:pPr>
    </w:p>
    <w:p w14:paraId="00E466B6" w14:textId="77777777" w:rsidR="0077639B" w:rsidRDefault="0077639B" w:rsidP="0077639B">
      <w:pPr>
        <w:ind w:left="0" w:firstLine="0"/>
      </w:pPr>
    </w:p>
    <w:p w14:paraId="528677CF" w14:textId="77777777" w:rsidR="0077639B" w:rsidRDefault="0077639B" w:rsidP="0077639B">
      <w:pPr>
        <w:ind w:left="0" w:firstLine="0"/>
      </w:pPr>
    </w:p>
    <w:p w14:paraId="568CAE8E" w14:textId="77777777" w:rsidR="0077639B" w:rsidRDefault="0077639B" w:rsidP="0077639B">
      <w:pPr>
        <w:ind w:left="0" w:firstLine="0"/>
      </w:pPr>
    </w:p>
    <w:p w14:paraId="2C3F4C28" w14:textId="77777777" w:rsidR="0077639B" w:rsidRDefault="0077639B" w:rsidP="0077639B">
      <w:pPr>
        <w:ind w:left="0" w:firstLine="0"/>
      </w:pPr>
    </w:p>
    <w:p w14:paraId="67A48B45" w14:textId="77777777" w:rsidR="0077639B" w:rsidRDefault="0077639B" w:rsidP="0077639B">
      <w:pPr>
        <w:ind w:left="0" w:firstLine="0"/>
      </w:pPr>
    </w:p>
    <w:p w14:paraId="784EF21E" w14:textId="77777777" w:rsidR="0077639B" w:rsidRDefault="0077639B" w:rsidP="0077639B">
      <w:pPr>
        <w:ind w:left="0" w:firstLine="0"/>
      </w:pPr>
    </w:p>
    <w:p w14:paraId="52B5C12E" w14:textId="77777777" w:rsidR="0077639B" w:rsidRDefault="0077639B" w:rsidP="0077639B">
      <w:pPr>
        <w:ind w:left="0" w:firstLine="0"/>
      </w:pPr>
    </w:p>
    <w:p w14:paraId="7E156901" w14:textId="77777777" w:rsidR="0077639B" w:rsidRDefault="0077639B" w:rsidP="0077639B">
      <w:pPr>
        <w:ind w:left="0" w:firstLine="0"/>
      </w:pPr>
    </w:p>
    <w:p w14:paraId="0649725B" w14:textId="77777777" w:rsidR="0077639B" w:rsidRDefault="0077639B" w:rsidP="0077639B">
      <w:pPr>
        <w:ind w:left="0" w:firstLine="0"/>
      </w:pPr>
    </w:p>
    <w:p w14:paraId="138D3678" w14:textId="77777777" w:rsidR="0077639B" w:rsidRDefault="0077639B" w:rsidP="0077639B">
      <w:pPr>
        <w:ind w:left="0" w:firstLine="0"/>
      </w:pPr>
    </w:p>
    <w:p w14:paraId="6AE63AF0" w14:textId="77777777" w:rsidR="0077639B" w:rsidRDefault="0077639B" w:rsidP="0077639B">
      <w:pPr>
        <w:ind w:left="0" w:firstLine="0"/>
      </w:pPr>
    </w:p>
    <w:p w14:paraId="6B64D2D5" w14:textId="77777777" w:rsidR="0077639B" w:rsidRDefault="0077639B" w:rsidP="0077639B">
      <w:pPr>
        <w:ind w:left="0" w:firstLine="0"/>
      </w:pPr>
    </w:p>
    <w:p w14:paraId="12A39CCF" w14:textId="77777777" w:rsidR="0077639B" w:rsidRDefault="0077639B" w:rsidP="0077639B">
      <w:pPr>
        <w:ind w:left="0" w:firstLine="0"/>
      </w:pPr>
    </w:p>
    <w:p w14:paraId="4AE29106" w14:textId="77777777" w:rsidR="0077639B" w:rsidRDefault="0077639B" w:rsidP="0077639B">
      <w:pPr>
        <w:ind w:left="0" w:firstLine="0"/>
      </w:pPr>
    </w:p>
    <w:p w14:paraId="3A717F7F" w14:textId="64A2EE4C" w:rsidR="0077639B" w:rsidRDefault="0077639B" w:rsidP="0077639B">
      <w:pPr>
        <w:ind w:left="0" w:firstLine="0"/>
      </w:pPr>
      <w:r>
        <w:t>Mobile screen:</w:t>
      </w:r>
    </w:p>
    <w:p w14:paraId="133208EA" w14:textId="7CFC8349" w:rsidR="0077639B" w:rsidRPr="0077639B" w:rsidRDefault="0077639B" w:rsidP="0077639B">
      <w:pPr>
        <w:ind w:left="0" w:firstLine="0"/>
      </w:pPr>
      <w:r>
        <w:rPr>
          <w:noProof/>
        </w:rPr>
        <w:drawing>
          <wp:inline distT="0" distB="0" distL="0" distR="0" wp14:anchorId="0D03887D" wp14:editId="4B6CDB87">
            <wp:extent cx="4654789" cy="6674193"/>
            <wp:effectExtent l="0" t="0" r="0" b="0"/>
            <wp:docPr id="588557306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8557306" name="Picture 588557306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654789" cy="6674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BFE2E" w14:textId="6DD3489D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5</w:t>
      </w:r>
    </w:p>
    <w:p w14:paraId="49920C3E" w14:textId="77777777" w:rsidR="00D11D30" w:rsidRPr="00D11D30" w:rsidRDefault="00D11D30" w:rsidP="00D11D30"/>
    <w:p w14:paraId="03B8776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015DC4">
        <w:tc>
          <w:tcPr>
            <w:tcW w:w="5395" w:type="dxa"/>
          </w:tcPr>
          <w:p w14:paraId="01B2826C" w14:textId="212D26C4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5" w:type="dxa"/>
          </w:tcPr>
          <w:p w14:paraId="384223C1" w14:textId="3102783D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015DC4">
        <w:tc>
          <w:tcPr>
            <w:tcW w:w="5395" w:type="dxa"/>
          </w:tcPr>
          <w:p w14:paraId="48946E7F" w14:textId="62A8EFD1" w:rsidR="00015DC4" w:rsidRDefault="00A35C56" w:rsidP="00400B37">
            <w:pPr>
              <w:ind w:left="0" w:firstLine="0"/>
            </w:pPr>
            <w:r>
              <w:t xml:space="preserve">Hateim Elagha </w:t>
            </w:r>
          </w:p>
        </w:tc>
        <w:tc>
          <w:tcPr>
            <w:tcW w:w="5395" w:type="dxa"/>
          </w:tcPr>
          <w:p w14:paraId="015FE684" w14:textId="1F3BD4A4" w:rsidR="00015DC4" w:rsidRDefault="00A35C56" w:rsidP="00400B37">
            <w:pPr>
              <w:ind w:left="0" w:firstLine="0"/>
            </w:pPr>
            <w:r>
              <w:t>33.3% (Use case 2,3)</w:t>
            </w:r>
          </w:p>
        </w:tc>
      </w:tr>
      <w:tr w:rsidR="00015DC4" w14:paraId="43543999" w14:textId="77777777" w:rsidTr="00015DC4">
        <w:tc>
          <w:tcPr>
            <w:tcW w:w="5395" w:type="dxa"/>
          </w:tcPr>
          <w:p w14:paraId="436AF0F4" w14:textId="2A873330" w:rsidR="00015DC4" w:rsidRDefault="00356B8C" w:rsidP="00400B37">
            <w:pPr>
              <w:ind w:left="0" w:firstLine="0"/>
            </w:pPr>
            <w:r>
              <w:lastRenderedPageBreak/>
              <w:t>Ahmad Almashhadani</w:t>
            </w:r>
          </w:p>
        </w:tc>
        <w:tc>
          <w:tcPr>
            <w:tcW w:w="5395" w:type="dxa"/>
          </w:tcPr>
          <w:p w14:paraId="78AA9648" w14:textId="6053870D" w:rsidR="00015DC4" w:rsidRDefault="00356B8C" w:rsidP="00400B37">
            <w:pPr>
              <w:ind w:left="0" w:firstLine="0"/>
            </w:pPr>
            <w:r>
              <w:t>33.3% (use case 1,4)</w:t>
            </w:r>
          </w:p>
        </w:tc>
      </w:tr>
      <w:tr w:rsidR="00015DC4" w14:paraId="4601A13C" w14:textId="77777777" w:rsidTr="00015DC4">
        <w:tc>
          <w:tcPr>
            <w:tcW w:w="5395" w:type="dxa"/>
          </w:tcPr>
          <w:p w14:paraId="11327CB9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58E78C63" w14:textId="77777777" w:rsidR="00015DC4" w:rsidRDefault="00015DC4" w:rsidP="00400B37">
            <w:pPr>
              <w:ind w:left="0" w:firstLine="0"/>
            </w:pPr>
          </w:p>
        </w:tc>
      </w:tr>
      <w:tr w:rsidR="00015DC4" w14:paraId="7B79809D" w14:textId="77777777" w:rsidTr="00015DC4">
        <w:tc>
          <w:tcPr>
            <w:tcW w:w="5395" w:type="dxa"/>
          </w:tcPr>
          <w:p w14:paraId="47934A85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789EB458" w14:textId="77777777" w:rsidR="00015DC4" w:rsidRDefault="00015DC4" w:rsidP="00400B37">
            <w:pPr>
              <w:ind w:left="0" w:firstLine="0"/>
            </w:pPr>
          </w:p>
        </w:tc>
      </w:tr>
      <w:tr w:rsidR="00015DC4" w14:paraId="6B556F43" w14:textId="77777777" w:rsidTr="00015DC4">
        <w:tc>
          <w:tcPr>
            <w:tcW w:w="5395" w:type="dxa"/>
          </w:tcPr>
          <w:p w14:paraId="7F47EF8E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05BE29C7" w14:textId="77777777" w:rsidR="00015DC4" w:rsidRDefault="00015DC4" w:rsidP="00400B37">
            <w:pPr>
              <w:ind w:left="0" w:firstLine="0"/>
            </w:pPr>
          </w:p>
        </w:tc>
      </w:tr>
    </w:tbl>
    <w:p w14:paraId="786370F5" w14:textId="77777777" w:rsidR="00400B37" w:rsidRPr="00400B37" w:rsidRDefault="00400B37" w:rsidP="00400B37"/>
    <w:sectPr w:rsidR="00400B37" w:rsidRPr="00400B37" w:rsidSect="00056A8F">
      <w:footerReference w:type="even" r:id="rId43"/>
      <w:footerReference w:type="default" r:id="rId44"/>
      <w:footerReference w:type="first" r:id="rId45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77ABAA" w14:textId="77777777" w:rsidR="00912019" w:rsidRDefault="00912019">
      <w:pPr>
        <w:spacing w:after="0" w:line="240" w:lineRule="auto"/>
      </w:pPr>
      <w:r>
        <w:separator/>
      </w:r>
    </w:p>
  </w:endnote>
  <w:endnote w:type="continuationSeparator" w:id="0">
    <w:p w14:paraId="1E73AACF" w14:textId="77777777" w:rsidR="00912019" w:rsidRDefault="00912019">
      <w:pPr>
        <w:spacing w:after="0" w:line="240" w:lineRule="auto"/>
      </w:pPr>
      <w:r>
        <w:continuationSeparator/>
      </w:r>
    </w:p>
  </w:endnote>
  <w:endnote w:type="continuationNotice" w:id="1">
    <w:p w14:paraId="1C433E28" w14:textId="77777777" w:rsidR="00912019" w:rsidRDefault="0091201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6338D4" w14:textId="77777777" w:rsidR="00912019" w:rsidRDefault="00912019">
      <w:pPr>
        <w:spacing w:after="0" w:line="240" w:lineRule="auto"/>
      </w:pPr>
      <w:r>
        <w:separator/>
      </w:r>
    </w:p>
  </w:footnote>
  <w:footnote w:type="continuationSeparator" w:id="0">
    <w:p w14:paraId="31EB9136" w14:textId="77777777" w:rsidR="00912019" w:rsidRDefault="00912019">
      <w:pPr>
        <w:spacing w:after="0" w:line="240" w:lineRule="auto"/>
      </w:pPr>
      <w:r>
        <w:continuationSeparator/>
      </w:r>
    </w:p>
  </w:footnote>
  <w:footnote w:type="continuationNotice" w:id="1">
    <w:p w14:paraId="579BCA85" w14:textId="77777777" w:rsidR="00912019" w:rsidRDefault="0091201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56B7A961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2481749" o:spid="_x0000_i1025" type="#_x0000_t75" style="width:14pt;height:14pt;visibility:visible;mso-wrap-style:square">
            <v:imagedata r:id="rId1" o:title=""/>
          </v:shape>
        </w:pict>
      </mc:Choice>
      <mc:Fallback>
        <w:drawing>
          <wp:inline distT="0" distB="0" distL="0" distR="0" wp14:anchorId="02A752DB" wp14:editId="682240A5">
            <wp:extent cx="177800" cy="177800"/>
            <wp:effectExtent l="0" t="0" r="0" b="0"/>
            <wp:docPr id="22481749" name="Picture 224817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7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1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6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5948172">
    <w:abstractNumId w:val="13"/>
  </w:num>
  <w:num w:numId="2" w16cid:durableId="24450117">
    <w:abstractNumId w:val="7"/>
  </w:num>
  <w:num w:numId="3" w16cid:durableId="215506354">
    <w:abstractNumId w:val="18"/>
  </w:num>
  <w:num w:numId="4" w16cid:durableId="1942225909">
    <w:abstractNumId w:val="6"/>
  </w:num>
  <w:num w:numId="5" w16cid:durableId="243881544">
    <w:abstractNumId w:val="17"/>
  </w:num>
  <w:num w:numId="6" w16cid:durableId="1974944657">
    <w:abstractNumId w:val="1"/>
  </w:num>
  <w:num w:numId="7" w16cid:durableId="346491539">
    <w:abstractNumId w:val="8"/>
  </w:num>
  <w:num w:numId="8" w16cid:durableId="1890915276">
    <w:abstractNumId w:val="16"/>
  </w:num>
  <w:num w:numId="9" w16cid:durableId="1798990213">
    <w:abstractNumId w:val="24"/>
  </w:num>
  <w:num w:numId="10" w16cid:durableId="1132098630">
    <w:abstractNumId w:val="26"/>
  </w:num>
  <w:num w:numId="11" w16cid:durableId="1600212945">
    <w:abstractNumId w:val="9"/>
  </w:num>
  <w:num w:numId="12" w16cid:durableId="2091194676">
    <w:abstractNumId w:val="2"/>
  </w:num>
  <w:num w:numId="13" w16cid:durableId="2116093538">
    <w:abstractNumId w:val="11"/>
  </w:num>
  <w:num w:numId="14" w16cid:durableId="1095713142">
    <w:abstractNumId w:val="4"/>
  </w:num>
  <w:num w:numId="15" w16cid:durableId="451554710">
    <w:abstractNumId w:val="20"/>
  </w:num>
  <w:num w:numId="16" w16cid:durableId="918174416">
    <w:abstractNumId w:val="0"/>
  </w:num>
  <w:num w:numId="17" w16cid:durableId="17681987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55911753">
    <w:abstractNumId w:val="3"/>
  </w:num>
  <w:num w:numId="19" w16cid:durableId="693464540">
    <w:abstractNumId w:val="5"/>
  </w:num>
  <w:num w:numId="20" w16cid:durableId="104422454">
    <w:abstractNumId w:val="21"/>
  </w:num>
  <w:num w:numId="21" w16cid:durableId="166096669">
    <w:abstractNumId w:val="23"/>
  </w:num>
  <w:num w:numId="22" w16cid:durableId="838354373">
    <w:abstractNumId w:val="14"/>
  </w:num>
  <w:num w:numId="23" w16cid:durableId="1009598270">
    <w:abstractNumId w:val="25"/>
  </w:num>
  <w:num w:numId="24" w16cid:durableId="295765617">
    <w:abstractNumId w:val="15"/>
  </w:num>
  <w:num w:numId="25" w16cid:durableId="1245720246">
    <w:abstractNumId w:val="22"/>
  </w:num>
  <w:num w:numId="26" w16cid:durableId="778376662">
    <w:abstractNumId w:val="19"/>
  </w:num>
  <w:num w:numId="27" w16cid:durableId="2062291478">
    <w:abstractNumId w:val="16"/>
  </w:num>
  <w:num w:numId="28" w16cid:durableId="857699891">
    <w:abstractNumId w:val="16"/>
  </w:num>
  <w:num w:numId="29" w16cid:durableId="1805655628">
    <w:abstractNumId w:val="16"/>
  </w:num>
  <w:num w:numId="30" w16cid:durableId="1571618889">
    <w:abstractNumId w:val="16"/>
  </w:num>
  <w:num w:numId="31" w16cid:durableId="1550919780">
    <w:abstractNumId w:val="12"/>
  </w:num>
  <w:num w:numId="32" w16cid:durableId="31091449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14A54"/>
    <w:rsid w:val="00015DC4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6A8F"/>
    <w:rsid w:val="00057274"/>
    <w:rsid w:val="00065844"/>
    <w:rsid w:val="0006670F"/>
    <w:rsid w:val="0007383D"/>
    <w:rsid w:val="00073D3B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0F5741"/>
    <w:rsid w:val="00101E06"/>
    <w:rsid w:val="00102573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939A1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298F"/>
    <w:rsid w:val="00264AD1"/>
    <w:rsid w:val="002759BB"/>
    <w:rsid w:val="00291762"/>
    <w:rsid w:val="00294D16"/>
    <w:rsid w:val="002A0B45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3CC7"/>
    <w:rsid w:val="00346418"/>
    <w:rsid w:val="003465E4"/>
    <w:rsid w:val="003504AC"/>
    <w:rsid w:val="003517B8"/>
    <w:rsid w:val="00355F7D"/>
    <w:rsid w:val="00356B8C"/>
    <w:rsid w:val="003573FC"/>
    <w:rsid w:val="0036024C"/>
    <w:rsid w:val="00360754"/>
    <w:rsid w:val="00361627"/>
    <w:rsid w:val="003626F8"/>
    <w:rsid w:val="00364121"/>
    <w:rsid w:val="00365A4D"/>
    <w:rsid w:val="00370914"/>
    <w:rsid w:val="003712AB"/>
    <w:rsid w:val="00371BAB"/>
    <w:rsid w:val="00373D0A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0CB8"/>
    <w:rsid w:val="003B5AB8"/>
    <w:rsid w:val="003C185C"/>
    <w:rsid w:val="003C4834"/>
    <w:rsid w:val="003C5385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E0E26"/>
    <w:rsid w:val="005E4D03"/>
    <w:rsid w:val="0060176B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93208"/>
    <w:rsid w:val="006A0314"/>
    <w:rsid w:val="006A1BA6"/>
    <w:rsid w:val="006A269E"/>
    <w:rsid w:val="006B1365"/>
    <w:rsid w:val="006C0244"/>
    <w:rsid w:val="006C1865"/>
    <w:rsid w:val="006C3986"/>
    <w:rsid w:val="006C5496"/>
    <w:rsid w:val="006C6D26"/>
    <w:rsid w:val="006D555B"/>
    <w:rsid w:val="006D58B7"/>
    <w:rsid w:val="006D63BF"/>
    <w:rsid w:val="006F14E0"/>
    <w:rsid w:val="006F196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746B"/>
    <w:rsid w:val="00762D63"/>
    <w:rsid w:val="007747E1"/>
    <w:rsid w:val="00775B47"/>
    <w:rsid w:val="0077639B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53B4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3402"/>
    <w:rsid w:val="008C542C"/>
    <w:rsid w:val="008D0A02"/>
    <w:rsid w:val="008D2203"/>
    <w:rsid w:val="008E7685"/>
    <w:rsid w:val="008F43E5"/>
    <w:rsid w:val="008F4769"/>
    <w:rsid w:val="009017CB"/>
    <w:rsid w:val="00910456"/>
    <w:rsid w:val="00912019"/>
    <w:rsid w:val="00917DC4"/>
    <w:rsid w:val="00920706"/>
    <w:rsid w:val="009229D7"/>
    <w:rsid w:val="00923C23"/>
    <w:rsid w:val="00927546"/>
    <w:rsid w:val="009324A8"/>
    <w:rsid w:val="0094208D"/>
    <w:rsid w:val="00952257"/>
    <w:rsid w:val="0095705A"/>
    <w:rsid w:val="009604B6"/>
    <w:rsid w:val="00963831"/>
    <w:rsid w:val="00966722"/>
    <w:rsid w:val="00971DBF"/>
    <w:rsid w:val="0097648E"/>
    <w:rsid w:val="00982D13"/>
    <w:rsid w:val="00985642"/>
    <w:rsid w:val="009857BE"/>
    <w:rsid w:val="00990D0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E70"/>
    <w:rsid w:val="00A237B2"/>
    <w:rsid w:val="00A30FF6"/>
    <w:rsid w:val="00A351F7"/>
    <w:rsid w:val="00A35C56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4FF4"/>
    <w:rsid w:val="00A9680E"/>
    <w:rsid w:val="00AA044D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13843"/>
    <w:rsid w:val="00B1542B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0894"/>
    <w:rsid w:val="00C21AE1"/>
    <w:rsid w:val="00C231BA"/>
    <w:rsid w:val="00C26509"/>
    <w:rsid w:val="00C36E5D"/>
    <w:rsid w:val="00C522C4"/>
    <w:rsid w:val="00C563EA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E5604"/>
    <w:rsid w:val="00CF56A8"/>
    <w:rsid w:val="00D014DE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32975"/>
    <w:rsid w:val="00D34F4F"/>
    <w:rsid w:val="00D37097"/>
    <w:rsid w:val="00D41436"/>
    <w:rsid w:val="00D462B4"/>
    <w:rsid w:val="00D46A43"/>
    <w:rsid w:val="00D56E8E"/>
    <w:rsid w:val="00D61F23"/>
    <w:rsid w:val="00D64303"/>
    <w:rsid w:val="00D741C8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823"/>
    <w:rsid w:val="00E15E6A"/>
    <w:rsid w:val="00E16F95"/>
    <w:rsid w:val="00E21A23"/>
    <w:rsid w:val="00E317EB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159F"/>
    <w:rsid w:val="00EC51E9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F07689"/>
    <w:rsid w:val="00F13373"/>
    <w:rsid w:val="00F14586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639B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759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a2104575@student.qu.edu.qa" TargetMode="Externa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mailto:aa2203014@student.qu.edu.qa" TargetMode="External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fontTable" Target="fontTable.xml"/><Relationship Id="rId20" Type="http://schemas.openxmlformats.org/officeDocument/2006/relationships/image" Target="media/image10.png"/><Relationship Id="rId41" Type="http://schemas.openxmlformats.org/officeDocument/2006/relationships/image" Target="media/image31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2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3</Pages>
  <Words>738</Words>
  <Characters>420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4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Ahmad Faraj Almashhadani</cp:lastModifiedBy>
  <cp:revision>4</cp:revision>
  <cp:lastPrinted>2020-09-16T00:13:00Z</cp:lastPrinted>
  <dcterms:created xsi:type="dcterms:W3CDTF">2025-04-10T14:26:00Z</dcterms:created>
  <dcterms:modified xsi:type="dcterms:W3CDTF">2025-04-11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